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c7eb37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c7eb375-9af7-11ec-a46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a4DUQgi/wLe/5bcwALT/E03TXDRl+k0bxZEBVHsxyF+6huAWa7/mQv/8Hm+/Yad1cPBDDeXFk9IeTvOwPZ4+pEU3Bme8lQpT+IT1BBUwnNRP1P6fw749UloLmA01NZPIZkOSTAct/lKdw8nggSnr1/YpaM0bBvfWndpDab76vo5NL+eKNnz4ejg6GwJrPXyiNlk2BbqfIXl4rmQcYSaD2zUl0oSfb8lT5GcC+t+EwPxA7uVYA/yVWiCWZPL3g8YLoxmV+j15zHkdJnwDuZHirYxK+Kg39a2IsH48QCt8aKT2MJjhb0/x/KDPbiYH4Lh22dmL+Zb6mZeDvaNJ9d5RIiDeZTZYZ8hDur33l8Y5biNL/arSdtNmvliP9jMj7TeHujvd/fdF33+X4QsDV7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able to make calls using QLink Wireless service. Fortville India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c7eb375-9af7-11ec-a46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c7eb375-9af7-11ec-a46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c7eb375-9af7-11ec-a46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c7eb375</dc:title>
  <dc:creator/>
  <cp:keywords/>
  <dcterms:created xsi:type="dcterms:W3CDTF">2026-05-03T10:46:51Z</dcterms:created>
  <dcterms:modified xsi:type="dcterms:W3CDTF">2026-05-03T1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